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CD911" w14:textId="77777777" w:rsidR="00F41094" w:rsidRDefault="00F41094" w:rsidP="00F41094">
      <w:pPr>
        <w:rPr>
          <w:sz w:val="20"/>
        </w:rPr>
      </w:pPr>
    </w:p>
    <w:p w14:paraId="12D0383F" w14:textId="64FEE7B7" w:rsidR="00F41094" w:rsidRPr="003B72D1" w:rsidRDefault="00F41094" w:rsidP="003B72D1">
      <w:pPr>
        <w:pStyle w:val="Corpodetexto"/>
        <w:spacing w:before="89" w:line="242" w:lineRule="auto"/>
        <w:ind w:left="3730" w:right="118" w:hanging="3730"/>
        <w:jc w:val="center"/>
        <w:rPr>
          <w:sz w:val="24"/>
          <w:szCs w:val="24"/>
        </w:rPr>
      </w:pPr>
      <w:r w:rsidRPr="003B72D1">
        <w:rPr>
          <w:sz w:val="24"/>
          <w:szCs w:val="24"/>
        </w:rPr>
        <w:t xml:space="preserve">FORMULÁRIO PARA SOLICITAÇÃO DE </w:t>
      </w:r>
      <w:r w:rsidR="00DB7157">
        <w:rPr>
          <w:sz w:val="24"/>
          <w:szCs w:val="24"/>
        </w:rPr>
        <w:t>EX</w:t>
      </w:r>
      <w:r w:rsidR="0000431F">
        <w:rPr>
          <w:sz w:val="24"/>
          <w:szCs w:val="24"/>
        </w:rPr>
        <w:t>CLUSÃO DE</w:t>
      </w:r>
      <w:r w:rsidR="003B72D1">
        <w:rPr>
          <w:sz w:val="24"/>
          <w:szCs w:val="24"/>
        </w:rPr>
        <w:t xml:space="preserve"> </w:t>
      </w:r>
      <w:r w:rsidR="0000431F">
        <w:rPr>
          <w:sz w:val="24"/>
          <w:szCs w:val="24"/>
        </w:rPr>
        <w:t>CO</w:t>
      </w:r>
      <w:r w:rsidRPr="003B72D1">
        <w:rPr>
          <w:spacing w:val="-67"/>
          <w:sz w:val="24"/>
          <w:szCs w:val="24"/>
        </w:rPr>
        <w:t xml:space="preserve"> </w:t>
      </w:r>
      <w:r w:rsidR="003B72D1">
        <w:rPr>
          <w:spacing w:val="-67"/>
          <w:sz w:val="24"/>
          <w:szCs w:val="24"/>
        </w:rPr>
        <w:t xml:space="preserve"> </w:t>
      </w:r>
      <w:r w:rsidRPr="003B72D1">
        <w:rPr>
          <w:sz w:val="24"/>
          <w:szCs w:val="24"/>
        </w:rPr>
        <w:t>ORIENTADOR</w:t>
      </w:r>
      <w:r w:rsidR="003B72D1">
        <w:rPr>
          <w:sz w:val="24"/>
          <w:szCs w:val="24"/>
        </w:rPr>
        <w:t>(A)</w:t>
      </w:r>
    </w:p>
    <w:p w14:paraId="590A7EE9" w14:textId="77777777" w:rsidR="002A0D85" w:rsidRDefault="002A0D85" w:rsidP="00F41094">
      <w:pPr>
        <w:pStyle w:val="Corpodetexto"/>
        <w:spacing w:before="89" w:line="242" w:lineRule="auto"/>
        <w:ind w:left="3730" w:right="1104" w:hanging="3015"/>
      </w:pPr>
    </w:p>
    <w:p w14:paraId="02B38910" w14:textId="3CCB2F00" w:rsidR="00F41094" w:rsidRDefault="00F41094" w:rsidP="00F41094">
      <w:pPr>
        <w:pStyle w:val="Corpodetexto"/>
        <w:tabs>
          <w:tab w:val="left" w:pos="1525"/>
          <w:tab w:val="left" w:pos="1897"/>
        </w:tabs>
        <w:spacing w:line="317" w:lineRule="exact"/>
        <w:ind w:right="564"/>
        <w:jc w:val="right"/>
        <w:rPr>
          <w:sz w:val="24"/>
          <w:szCs w:val="24"/>
        </w:rPr>
      </w:pPr>
      <w:r w:rsidRPr="003B72D1">
        <w:rPr>
          <w:sz w:val="24"/>
          <w:szCs w:val="24"/>
        </w:rPr>
        <w:t>Mestrado (</w:t>
      </w:r>
      <w:r w:rsidRPr="003B72D1">
        <w:rPr>
          <w:sz w:val="24"/>
          <w:szCs w:val="24"/>
        </w:rPr>
        <w:tab/>
        <w:t>)</w:t>
      </w:r>
      <w:r w:rsidRPr="003B72D1">
        <w:rPr>
          <w:sz w:val="24"/>
          <w:szCs w:val="24"/>
        </w:rPr>
        <w:tab/>
        <w:t>Doutorado (  )</w:t>
      </w:r>
    </w:p>
    <w:p w14:paraId="2C09D0EA" w14:textId="77777777" w:rsidR="000F696D" w:rsidRDefault="000F696D" w:rsidP="000F696D">
      <w:pPr>
        <w:pStyle w:val="Corpodetexto"/>
        <w:tabs>
          <w:tab w:val="left" w:pos="1525"/>
          <w:tab w:val="left" w:pos="1897"/>
        </w:tabs>
        <w:spacing w:line="317" w:lineRule="exact"/>
        <w:ind w:right="564"/>
        <w:jc w:val="right"/>
        <w:rPr>
          <w:sz w:val="24"/>
          <w:szCs w:val="24"/>
        </w:rPr>
      </w:pPr>
      <w:r>
        <w:rPr>
          <w:sz w:val="24"/>
          <w:szCs w:val="24"/>
        </w:rPr>
        <w:t>Data da solicitação:____/____/____</w:t>
      </w:r>
    </w:p>
    <w:p w14:paraId="5D69F32C" w14:textId="77777777" w:rsidR="00F41094" w:rsidRDefault="00F41094" w:rsidP="00F41094">
      <w:pPr>
        <w:spacing w:before="3"/>
        <w:rPr>
          <w:b/>
          <w:sz w:val="24"/>
        </w:rPr>
      </w:pPr>
    </w:p>
    <w:tbl>
      <w:tblPr>
        <w:tblStyle w:val="TableNormal"/>
        <w:tblW w:w="0" w:type="auto"/>
        <w:tblInd w:w="17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37"/>
        <w:gridCol w:w="4962"/>
      </w:tblGrid>
      <w:tr w:rsidR="00F41094" w14:paraId="32683F04" w14:textId="77777777" w:rsidTr="002A4A81">
        <w:trPr>
          <w:trHeight w:val="274"/>
        </w:trPr>
        <w:tc>
          <w:tcPr>
            <w:tcW w:w="8899" w:type="dxa"/>
            <w:gridSpan w:val="2"/>
          </w:tcPr>
          <w:p w14:paraId="44A2BE38" w14:textId="2B66A9B5" w:rsidR="00F41094" w:rsidRDefault="003B72D1" w:rsidP="002A4A81">
            <w:pPr>
              <w:pStyle w:val="TableParagraph"/>
              <w:spacing w:line="255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Discente</w:t>
            </w:r>
            <w:r w:rsidR="00F41094">
              <w:rPr>
                <w:b/>
                <w:sz w:val="24"/>
              </w:rPr>
              <w:t>:</w:t>
            </w:r>
            <w:r w:rsidR="00F41094">
              <w:rPr>
                <w:b/>
                <w:spacing w:val="57"/>
                <w:sz w:val="24"/>
              </w:rPr>
              <w:t xml:space="preserve"> </w:t>
            </w:r>
          </w:p>
        </w:tc>
      </w:tr>
      <w:tr w:rsidR="003B72D1" w14:paraId="1B91FF49" w14:textId="77777777" w:rsidTr="002A4A81">
        <w:trPr>
          <w:trHeight w:val="274"/>
        </w:trPr>
        <w:tc>
          <w:tcPr>
            <w:tcW w:w="8899" w:type="dxa"/>
            <w:gridSpan w:val="2"/>
          </w:tcPr>
          <w:p w14:paraId="50385141" w14:textId="70F89847" w:rsidR="003B72D1" w:rsidRDefault="003B72D1" w:rsidP="002A4A81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ata de ingresso:      /      /</w:t>
            </w:r>
          </w:p>
        </w:tc>
      </w:tr>
      <w:tr w:rsidR="00F41094" w14:paraId="751F3E51" w14:textId="77777777" w:rsidTr="002A4A81">
        <w:trPr>
          <w:trHeight w:val="274"/>
        </w:trPr>
        <w:tc>
          <w:tcPr>
            <w:tcW w:w="8899" w:type="dxa"/>
            <w:gridSpan w:val="2"/>
          </w:tcPr>
          <w:p w14:paraId="644639AB" w14:textId="6001E137" w:rsidR="00F41094" w:rsidRDefault="00F41094" w:rsidP="002A4A81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b/>
                <w:sz w:val="24"/>
              </w:rPr>
              <w:t>Orientador(a):</w:t>
            </w:r>
            <w:r>
              <w:rPr>
                <w:b/>
                <w:spacing w:val="-3"/>
                <w:sz w:val="24"/>
              </w:rPr>
              <w:t xml:space="preserve"> </w:t>
            </w:r>
          </w:p>
        </w:tc>
      </w:tr>
      <w:tr w:rsidR="00F41094" w14:paraId="71818037" w14:textId="77777777" w:rsidTr="002A4A81">
        <w:trPr>
          <w:trHeight w:val="383"/>
        </w:trPr>
        <w:tc>
          <w:tcPr>
            <w:tcW w:w="8899" w:type="dxa"/>
            <w:gridSpan w:val="2"/>
          </w:tcPr>
          <w:p w14:paraId="53F28332" w14:textId="77777777" w:rsidR="00F41094" w:rsidRDefault="00F41094" w:rsidP="00F41094">
            <w:pPr>
              <w:pStyle w:val="TableParagraph"/>
              <w:spacing w:before="1"/>
              <w:ind w:left="107" w:right="766" w:hanging="3"/>
              <w:rPr>
                <w:b/>
                <w:spacing w:val="-9"/>
                <w:sz w:val="24"/>
              </w:rPr>
            </w:pPr>
            <w:r>
              <w:rPr>
                <w:b/>
                <w:sz w:val="24"/>
              </w:rPr>
              <w:t>Títul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ojeto:</w:t>
            </w:r>
            <w:r>
              <w:rPr>
                <w:b/>
                <w:spacing w:val="-9"/>
                <w:sz w:val="24"/>
              </w:rPr>
              <w:t xml:space="preserve"> </w:t>
            </w:r>
          </w:p>
          <w:p w14:paraId="5D5A6FD7" w14:textId="120E918D" w:rsidR="0000431F" w:rsidRDefault="0000431F" w:rsidP="00F41094">
            <w:pPr>
              <w:pStyle w:val="TableParagraph"/>
              <w:spacing w:before="1"/>
              <w:ind w:left="107" w:right="766" w:hanging="3"/>
              <w:rPr>
                <w:sz w:val="24"/>
              </w:rPr>
            </w:pPr>
          </w:p>
        </w:tc>
      </w:tr>
      <w:tr w:rsidR="00F41094" w14:paraId="608F0DE0" w14:textId="77777777" w:rsidTr="002A4A81">
        <w:trPr>
          <w:trHeight w:val="277"/>
        </w:trPr>
        <w:tc>
          <w:tcPr>
            <w:tcW w:w="3937" w:type="dxa"/>
          </w:tcPr>
          <w:p w14:paraId="1020BA84" w14:textId="77777777" w:rsidR="00F41094" w:rsidRDefault="00F41094" w:rsidP="002A4A81">
            <w:pPr>
              <w:pStyle w:val="TableParagraph"/>
              <w:spacing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Bolsista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im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(  ) Nã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( 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)</w:t>
            </w:r>
          </w:p>
        </w:tc>
        <w:tc>
          <w:tcPr>
            <w:tcW w:w="4962" w:type="dxa"/>
          </w:tcPr>
          <w:p w14:paraId="52A0093B" w14:textId="77777777" w:rsidR="00F41094" w:rsidRDefault="00F41094" w:rsidP="002A4A81">
            <w:pPr>
              <w:pStyle w:val="TableParagraph"/>
              <w:spacing w:line="257" w:lineRule="exact"/>
              <w:ind w:left="104"/>
              <w:rPr>
                <w:sz w:val="24"/>
              </w:rPr>
            </w:pPr>
            <w:r>
              <w:rPr>
                <w:b/>
                <w:sz w:val="24"/>
              </w:rPr>
              <w:t>Agênci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Fomento:</w:t>
            </w:r>
            <w:r>
              <w:rPr>
                <w:b/>
                <w:spacing w:val="-1"/>
                <w:sz w:val="24"/>
              </w:rPr>
              <w:t xml:space="preserve"> </w:t>
            </w:r>
          </w:p>
        </w:tc>
      </w:tr>
    </w:tbl>
    <w:p w14:paraId="7EC3E364" w14:textId="199FFF1E" w:rsidR="00F41094" w:rsidRDefault="00F41094" w:rsidP="00F41094">
      <w:pPr>
        <w:spacing w:after="1"/>
        <w:rPr>
          <w:b/>
          <w:sz w:val="20"/>
        </w:rPr>
      </w:pPr>
    </w:p>
    <w:tbl>
      <w:tblPr>
        <w:tblStyle w:val="TableNormal"/>
        <w:tblW w:w="0" w:type="auto"/>
        <w:tblInd w:w="17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899"/>
      </w:tblGrid>
      <w:tr w:rsidR="0000431F" w14:paraId="25A82D94" w14:textId="77777777" w:rsidTr="00B11E43">
        <w:trPr>
          <w:trHeight w:val="274"/>
        </w:trPr>
        <w:tc>
          <w:tcPr>
            <w:tcW w:w="8899" w:type="dxa"/>
          </w:tcPr>
          <w:p w14:paraId="337B8B9F" w14:textId="711B65D1" w:rsidR="0000431F" w:rsidRDefault="0000431F" w:rsidP="00B11E43">
            <w:pPr>
              <w:pStyle w:val="TableParagraph"/>
              <w:spacing w:line="255" w:lineRule="exact"/>
              <w:ind w:left="107"/>
              <w:rPr>
                <w:sz w:val="24"/>
              </w:rPr>
            </w:pPr>
            <w:r>
              <w:rPr>
                <w:b/>
                <w:sz w:val="24"/>
              </w:rPr>
              <w:t>Co-orientador</w:t>
            </w:r>
            <w:r w:rsidR="00356037">
              <w:rPr>
                <w:b/>
                <w:sz w:val="24"/>
              </w:rPr>
              <w:t>(a)</w:t>
            </w:r>
            <w:r>
              <w:rPr>
                <w:b/>
                <w:sz w:val="24"/>
              </w:rPr>
              <w:t>:</w:t>
            </w:r>
            <w:r>
              <w:rPr>
                <w:b/>
                <w:spacing w:val="57"/>
                <w:sz w:val="24"/>
              </w:rPr>
              <w:t xml:space="preserve"> </w:t>
            </w:r>
          </w:p>
        </w:tc>
      </w:tr>
      <w:tr w:rsidR="0000431F" w14:paraId="7246A45D" w14:textId="77777777" w:rsidTr="00B11E43">
        <w:trPr>
          <w:trHeight w:val="274"/>
        </w:trPr>
        <w:tc>
          <w:tcPr>
            <w:tcW w:w="8899" w:type="dxa"/>
          </w:tcPr>
          <w:p w14:paraId="3FE93FF0" w14:textId="5BAF937E" w:rsidR="0000431F" w:rsidRDefault="0000431F" w:rsidP="00B11E43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partamento/Instituição:</w:t>
            </w:r>
          </w:p>
        </w:tc>
      </w:tr>
      <w:tr w:rsidR="0000431F" w14:paraId="2BD448C6" w14:textId="77777777" w:rsidTr="00B11E43">
        <w:trPr>
          <w:trHeight w:val="383"/>
        </w:trPr>
        <w:tc>
          <w:tcPr>
            <w:tcW w:w="8899" w:type="dxa"/>
          </w:tcPr>
          <w:p w14:paraId="3C91436C" w14:textId="5BF90BFB" w:rsidR="0000431F" w:rsidRPr="0000431F" w:rsidRDefault="0000431F" w:rsidP="00B11E43">
            <w:pPr>
              <w:pStyle w:val="TableParagraph"/>
              <w:spacing w:before="1"/>
              <w:ind w:left="107" w:right="766" w:hanging="3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Link do Lattes:</w:t>
            </w:r>
          </w:p>
        </w:tc>
      </w:tr>
      <w:tr w:rsidR="00A62CF5" w14:paraId="752F2ABB" w14:textId="77777777" w:rsidTr="00B11E43">
        <w:trPr>
          <w:trHeight w:val="383"/>
        </w:trPr>
        <w:tc>
          <w:tcPr>
            <w:tcW w:w="8899" w:type="dxa"/>
          </w:tcPr>
          <w:p w14:paraId="4ED5A531" w14:textId="53E81A5E" w:rsidR="00A62CF5" w:rsidRDefault="00A62CF5" w:rsidP="00B11E43">
            <w:pPr>
              <w:pStyle w:val="TableParagraph"/>
              <w:spacing w:before="1"/>
              <w:ind w:left="107" w:right="766" w:hanging="3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-mail:</w:t>
            </w:r>
          </w:p>
        </w:tc>
      </w:tr>
    </w:tbl>
    <w:p w14:paraId="2A0ACF3B" w14:textId="7BBCE026" w:rsidR="0000431F" w:rsidRDefault="0000431F" w:rsidP="00F41094">
      <w:pPr>
        <w:spacing w:after="1"/>
        <w:rPr>
          <w:b/>
          <w:sz w:val="20"/>
        </w:rPr>
      </w:pPr>
    </w:p>
    <w:tbl>
      <w:tblPr>
        <w:tblStyle w:val="TableNormal"/>
        <w:tblW w:w="0" w:type="auto"/>
        <w:tblInd w:w="17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898"/>
      </w:tblGrid>
      <w:tr w:rsidR="00F41094" w14:paraId="1DCA8928" w14:textId="77777777" w:rsidTr="002A4A81">
        <w:trPr>
          <w:trHeight w:val="274"/>
        </w:trPr>
        <w:tc>
          <w:tcPr>
            <w:tcW w:w="8898" w:type="dxa"/>
          </w:tcPr>
          <w:p w14:paraId="3BF76AD7" w14:textId="2E1BC65E" w:rsidR="00F41094" w:rsidRDefault="00F41094" w:rsidP="002A4A81">
            <w:pPr>
              <w:pStyle w:val="TableParagraph"/>
              <w:spacing w:line="25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Justificativa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undamentada</w:t>
            </w:r>
            <w:r w:rsidR="003B72D1">
              <w:rPr>
                <w:b/>
                <w:sz w:val="24"/>
              </w:rPr>
              <w:t xml:space="preserve"> da solicitação</w:t>
            </w:r>
            <w:r>
              <w:rPr>
                <w:b/>
                <w:sz w:val="24"/>
              </w:rPr>
              <w:t>:</w:t>
            </w:r>
          </w:p>
        </w:tc>
      </w:tr>
      <w:tr w:rsidR="00F41094" w14:paraId="5D0ECFA0" w14:textId="77777777" w:rsidTr="00A62CF5">
        <w:trPr>
          <w:trHeight w:val="2239"/>
        </w:trPr>
        <w:tc>
          <w:tcPr>
            <w:tcW w:w="8898" w:type="dxa"/>
          </w:tcPr>
          <w:p w14:paraId="7F79AA09" w14:textId="77777777" w:rsidR="00F41094" w:rsidRDefault="00F41094" w:rsidP="002A4A81">
            <w:pPr>
              <w:pStyle w:val="TableParagraph"/>
              <w:spacing w:line="258" w:lineRule="exact"/>
              <w:ind w:left="107"/>
              <w:jc w:val="right"/>
              <w:rPr>
                <w:sz w:val="24"/>
              </w:rPr>
            </w:pPr>
          </w:p>
          <w:p w14:paraId="51263099" w14:textId="77777777" w:rsidR="00DB7157" w:rsidRDefault="00DB7157" w:rsidP="002A4A81">
            <w:pPr>
              <w:pStyle w:val="TableParagraph"/>
              <w:spacing w:line="258" w:lineRule="exact"/>
              <w:ind w:left="107"/>
              <w:jc w:val="right"/>
              <w:rPr>
                <w:sz w:val="24"/>
              </w:rPr>
            </w:pPr>
          </w:p>
          <w:p w14:paraId="7FD5731C" w14:textId="77777777" w:rsidR="00DB7157" w:rsidRDefault="00DB7157" w:rsidP="002A4A81">
            <w:pPr>
              <w:pStyle w:val="TableParagraph"/>
              <w:spacing w:line="258" w:lineRule="exact"/>
              <w:ind w:left="107"/>
              <w:jc w:val="right"/>
              <w:rPr>
                <w:sz w:val="24"/>
              </w:rPr>
            </w:pPr>
          </w:p>
          <w:p w14:paraId="7DFC8F35" w14:textId="41233C84" w:rsidR="00DB7157" w:rsidRDefault="00DB7157" w:rsidP="002A4A81">
            <w:pPr>
              <w:pStyle w:val="TableParagraph"/>
              <w:spacing w:line="258" w:lineRule="exact"/>
              <w:ind w:left="107"/>
              <w:jc w:val="right"/>
              <w:rPr>
                <w:sz w:val="24"/>
              </w:rPr>
            </w:pPr>
          </w:p>
        </w:tc>
      </w:tr>
    </w:tbl>
    <w:p w14:paraId="1C401235" w14:textId="220C3AC3" w:rsidR="00F41094" w:rsidRDefault="005B13EC" w:rsidP="005B13EC">
      <w:pPr>
        <w:ind w:left="142" w:right="11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S</w:t>
      </w:r>
      <w:r w:rsidR="0000431F">
        <w:rPr>
          <w:b/>
          <w:sz w:val="24"/>
          <w:szCs w:val="24"/>
        </w:rPr>
        <w:t>: Descrever as contribuições do(a) co-orientador(a) para o projeto de pesquisa</w:t>
      </w:r>
      <w:r w:rsidR="00DB7157">
        <w:rPr>
          <w:b/>
          <w:sz w:val="24"/>
          <w:szCs w:val="24"/>
        </w:rPr>
        <w:t xml:space="preserve"> e a justificativa detalhada para a exclusão da coorientação</w:t>
      </w:r>
      <w:r w:rsidR="0000431F">
        <w:rPr>
          <w:b/>
          <w:sz w:val="24"/>
          <w:szCs w:val="24"/>
        </w:rPr>
        <w:t>.</w:t>
      </w:r>
    </w:p>
    <w:p w14:paraId="7F76ED4E" w14:textId="77777777" w:rsidR="005B13EC" w:rsidRPr="005B13EC" w:rsidRDefault="005B13EC" w:rsidP="005B13EC">
      <w:pPr>
        <w:ind w:left="142" w:right="118"/>
        <w:jc w:val="both"/>
        <w:rPr>
          <w:b/>
          <w:sz w:val="24"/>
          <w:szCs w:val="24"/>
        </w:rPr>
      </w:pPr>
    </w:p>
    <w:p w14:paraId="6BC96B68" w14:textId="52545EC7" w:rsidR="00F41094" w:rsidRDefault="00F41094" w:rsidP="00F41094">
      <w:pPr>
        <w:spacing w:before="1"/>
        <w:rPr>
          <w:b/>
          <w:sz w:val="7"/>
        </w:rPr>
      </w:pPr>
    </w:p>
    <w:p w14:paraId="09C4DCA0" w14:textId="6050A1EB" w:rsidR="003B72D1" w:rsidRDefault="003B72D1" w:rsidP="00F41094">
      <w:pPr>
        <w:spacing w:before="1"/>
        <w:rPr>
          <w:b/>
          <w:sz w:val="7"/>
        </w:rPr>
      </w:pPr>
    </w:p>
    <w:p w14:paraId="10608C44" w14:textId="62F1C2A6" w:rsidR="003B72D1" w:rsidRDefault="003B72D1" w:rsidP="00F41094">
      <w:pPr>
        <w:spacing w:before="1"/>
        <w:rPr>
          <w:b/>
          <w:sz w:val="7"/>
        </w:rPr>
      </w:pPr>
    </w:p>
    <w:p w14:paraId="6FC5521D" w14:textId="77777777" w:rsidR="003B72D1" w:rsidRDefault="003B72D1" w:rsidP="00F41094">
      <w:pPr>
        <w:spacing w:before="1"/>
        <w:rPr>
          <w:b/>
          <w:sz w:val="7"/>
        </w:rPr>
      </w:pPr>
    </w:p>
    <w:p w14:paraId="3B2BFDA6" w14:textId="3674ACDD" w:rsidR="003B72D1" w:rsidRDefault="003B72D1" w:rsidP="003B72D1">
      <w:pPr>
        <w:spacing w:before="90"/>
        <w:ind w:left="214" w:right="-591"/>
        <w:rPr>
          <w:sz w:val="24"/>
        </w:rPr>
      </w:pPr>
      <w:r>
        <w:rPr>
          <w:sz w:val="24"/>
        </w:rPr>
        <w:t>________________________________                   ________________________________</w:t>
      </w:r>
    </w:p>
    <w:p w14:paraId="292A54D7" w14:textId="0DBC0EDE" w:rsidR="00F41094" w:rsidRDefault="003B72D1" w:rsidP="003B72D1">
      <w:pPr>
        <w:spacing w:before="90"/>
        <w:ind w:left="214" w:right="-591"/>
        <w:rPr>
          <w:sz w:val="24"/>
        </w:rPr>
      </w:pPr>
      <w:r>
        <w:rPr>
          <w:sz w:val="24"/>
        </w:rPr>
        <w:t xml:space="preserve">             </w:t>
      </w:r>
      <w:r w:rsidR="00F41094">
        <w:rPr>
          <w:sz w:val="24"/>
        </w:rPr>
        <w:t>Assinatura</w:t>
      </w:r>
      <w:r w:rsidR="00F41094">
        <w:rPr>
          <w:spacing w:val="-2"/>
          <w:sz w:val="24"/>
        </w:rPr>
        <w:t xml:space="preserve"> </w:t>
      </w:r>
      <w:r w:rsidR="00F41094">
        <w:rPr>
          <w:sz w:val="24"/>
        </w:rPr>
        <w:t>do(a)</w:t>
      </w:r>
      <w:r w:rsidR="00F41094">
        <w:rPr>
          <w:spacing w:val="-1"/>
          <w:sz w:val="24"/>
        </w:rPr>
        <w:t xml:space="preserve"> </w:t>
      </w:r>
      <w:r w:rsidR="00F41094">
        <w:rPr>
          <w:sz w:val="24"/>
        </w:rPr>
        <w:t xml:space="preserve">discente                                  </w:t>
      </w:r>
      <w:r>
        <w:rPr>
          <w:sz w:val="24"/>
        </w:rPr>
        <w:t>As</w:t>
      </w:r>
      <w:r w:rsidR="00F41094">
        <w:rPr>
          <w:sz w:val="24"/>
        </w:rPr>
        <w:t>sinatura</w:t>
      </w:r>
      <w:r w:rsidR="00F41094">
        <w:rPr>
          <w:spacing w:val="-1"/>
          <w:sz w:val="24"/>
        </w:rPr>
        <w:t xml:space="preserve"> </w:t>
      </w:r>
      <w:r w:rsidR="00F41094">
        <w:rPr>
          <w:sz w:val="24"/>
        </w:rPr>
        <w:t>do(a)</w:t>
      </w:r>
      <w:r w:rsidR="00F41094">
        <w:rPr>
          <w:spacing w:val="-2"/>
          <w:sz w:val="24"/>
        </w:rPr>
        <w:t xml:space="preserve"> </w:t>
      </w:r>
      <w:r w:rsidR="00F41094">
        <w:rPr>
          <w:sz w:val="24"/>
        </w:rPr>
        <w:t>orientador(a)</w:t>
      </w:r>
    </w:p>
    <w:p w14:paraId="601CAE1D" w14:textId="77777777" w:rsidR="003B72D1" w:rsidRDefault="00F41094" w:rsidP="00F41094">
      <w:pPr>
        <w:tabs>
          <w:tab w:val="left" w:pos="5959"/>
        </w:tabs>
        <w:rPr>
          <w:sz w:val="20"/>
        </w:rPr>
      </w:pPr>
      <w:r>
        <w:rPr>
          <w:sz w:val="20"/>
        </w:rPr>
        <w:t xml:space="preserve">                                                           </w:t>
      </w:r>
    </w:p>
    <w:p w14:paraId="72D7FB82" w14:textId="77777777" w:rsidR="003B72D1" w:rsidRDefault="003B72D1" w:rsidP="00F41094">
      <w:pPr>
        <w:tabs>
          <w:tab w:val="left" w:pos="5959"/>
        </w:tabs>
        <w:rPr>
          <w:sz w:val="20"/>
        </w:rPr>
      </w:pPr>
    </w:p>
    <w:p w14:paraId="2DCCC72C" w14:textId="77777777" w:rsidR="003B72D1" w:rsidRDefault="003B72D1" w:rsidP="00F41094">
      <w:pPr>
        <w:tabs>
          <w:tab w:val="left" w:pos="5959"/>
        </w:tabs>
        <w:rPr>
          <w:sz w:val="20"/>
        </w:rPr>
      </w:pPr>
    </w:p>
    <w:p w14:paraId="0E91A613" w14:textId="5600ADC5" w:rsidR="003B72D1" w:rsidRDefault="003B72D1" w:rsidP="003B72D1">
      <w:pPr>
        <w:spacing w:before="90"/>
        <w:ind w:left="214" w:right="-591"/>
        <w:rPr>
          <w:sz w:val="24"/>
        </w:rPr>
      </w:pPr>
      <w:r>
        <w:rPr>
          <w:sz w:val="24"/>
        </w:rPr>
        <w:t xml:space="preserve">                                             ________________________________</w:t>
      </w:r>
    </w:p>
    <w:p w14:paraId="60C4D151" w14:textId="4291D3AC" w:rsidR="00F41094" w:rsidRDefault="003B72D1" w:rsidP="003B72D1">
      <w:pPr>
        <w:tabs>
          <w:tab w:val="left" w:pos="9072"/>
        </w:tabs>
        <w:spacing w:before="90"/>
        <w:jc w:val="center"/>
        <w:rPr>
          <w:sz w:val="24"/>
        </w:rPr>
      </w:pPr>
      <w:r>
        <w:rPr>
          <w:sz w:val="24"/>
        </w:rPr>
        <w:t xml:space="preserve">      </w:t>
      </w:r>
      <w:r w:rsidR="00F41094">
        <w:rPr>
          <w:sz w:val="24"/>
        </w:rPr>
        <w:t>Assinatura</w:t>
      </w:r>
      <w:r w:rsidR="00F41094">
        <w:rPr>
          <w:spacing w:val="-1"/>
          <w:sz w:val="24"/>
        </w:rPr>
        <w:t xml:space="preserve"> </w:t>
      </w:r>
      <w:r w:rsidR="00F41094">
        <w:rPr>
          <w:sz w:val="24"/>
        </w:rPr>
        <w:t>do(a)</w:t>
      </w:r>
      <w:r w:rsidR="00F41094">
        <w:rPr>
          <w:spacing w:val="-2"/>
          <w:sz w:val="24"/>
        </w:rPr>
        <w:t xml:space="preserve"> </w:t>
      </w:r>
      <w:r w:rsidR="0000431F">
        <w:rPr>
          <w:spacing w:val="-2"/>
          <w:sz w:val="24"/>
        </w:rPr>
        <w:t>co-</w:t>
      </w:r>
      <w:r w:rsidR="00F41094">
        <w:rPr>
          <w:sz w:val="24"/>
        </w:rPr>
        <w:t>orientador(a)</w:t>
      </w:r>
    </w:p>
    <w:p w14:paraId="799EEB89" w14:textId="77777777" w:rsidR="000719FD" w:rsidRDefault="000719FD" w:rsidP="003B72D1">
      <w:pPr>
        <w:jc w:val="center"/>
      </w:pPr>
    </w:p>
    <w:sectPr w:rsidR="000719FD">
      <w:headerReference w:type="default" r:id="rId6"/>
      <w:pgSz w:w="11910" w:h="16840"/>
      <w:pgMar w:top="1580" w:right="1160" w:bottom="280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C1095" w14:textId="77777777" w:rsidR="00EE72E6" w:rsidRDefault="00EE72E6" w:rsidP="003B72D1">
      <w:r>
        <w:separator/>
      </w:r>
    </w:p>
  </w:endnote>
  <w:endnote w:type="continuationSeparator" w:id="0">
    <w:p w14:paraId="6D2A4A61" w14:textId="77777777" w:rsidR="00EE72E6" w:rsidRDefault="00EE72E6" w:rsidP="003B7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FA372" w14:textId="77777777" w:rsidR="00EE72E6" w:rsidRDefault="00EE72E6" w:rsidP="003B72D1">
      <w:r>
        <w:separator/>
      </w:r>
    </w:p>
  </w:footnote>
  <w:footnote w:type="continuationSeparator" w:id="0">
    <w:p w14:paraId="0F957D5C" w14:textId="77777777" w:rsidR="00EE72E6" w:rsidRDefault="00EE72E6" w:rsidP="003B72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130E4" w14:textId="60B373FA" w:rsidR="003B72D1" w:rsidRDefault="003B72D1">
    <w:pPr>
      <w:pStyle w:val="Cabealho"/>
    </w:pPr>
    <w:r>
      <w:rPr>
        <w:noProof/>
      </w:rPr>
      <w:drawing>
        <wp:inline distT="0" distB="0" distL="0" distR="0" wp14:anchorId="5F753A46" wp14:editId="0DF67795">
          <wp:extent cx="5835650" cy="91567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beçalho documentos PPGBRP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35650" cy="915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tjS3sDCyMLMwMzVU0lEKTi0uzszPAykwqgUAsUoAGiwAAAA="/>
  </w:docVars>
  <w:rsids>
    <w:rsidRoot w:val="00F41094"/>
    <w:rsid w:val="0000431F"/>
    <w:rsid w:val="000544AB"/>
    <w:rsid w:val="000719FD"/>
    <w:rsid w:val="000833D1"/>
    <w:rsid w:val="000F696D"/>
    <w:rsid w:val="00177CA4"/>
    <w:rsid w:val="001F256E"/>
    <w:rsid w:val="002A0D85"/>
    <w:rsid w:val="00356037"/>
    <w:rsid w:val="003B72D1"/>
    <w:rsid w:val="005B13EC"/>
    <w:rsid w:val="006D002F"/>
    <w:rsid w:val="00913D3B"/>
    <w:rsid w:val="00A62CF5"/>
    <w:rsid w:val="00D2765D"/>
    <w:rsid w:val="00DB7157"/>
    <w:rsid w:val="00EC1326"/>
    <w:rsid w:val="00EE72E6"/>
    <w:rsid w:val="00F41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C7A362"/>
  <w15:docId w15:val="{93303909-DC83-4322-94B4-45ACC0E3D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431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F4109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F41094"/>
    <w:rPr>
      <w:b/>
      <w:bCs/>
      <w:sz w:val="28"/>
      <w:szCs w:val="28"/>
    </w:rPr>
  </w:style>
  <w:style w:type="character" w:customStyle="1" w:styleId="CorpodetextoChar">
    <w:name w:val="Corpo de texto Char"/>
    <w:basedOn w:val="Fontepargpadro"/>
    <w:link w:val="Corpodetexto"/>
    <w:uiPriority w:val="1"/>
    <w:rsid w:val="00F41094"/>
    <w:rPr>
      <w:rFonts w:ascii="Times New Roman" w:eastAsia="Times New Roman" w:hAnsi="Times New Roman" w:cs="Times New Roman"/>
      <w:b/>
      <w:bCs/>
      <w:sz w:val="28"/>
      <w:szCs w:val="28"/>
      <w:lang w:val="pt-PT"/>
    </w:rPr>
  </w:style>
  <w:style w:type="paragraph" w:customStyle="1" w:styleId="TableParagraph">
    <w:name w:val="Table Paragraph"/>
    <w:basedOn w:val="Normal"/>
    <w:uiPriority w:val="1"/>
    <w:qFormat/>
    <w:rsid w:val="00F41094"/>
    <w:pPr>
      <w:ind w:left="105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F41094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1094"/>
    <w:rPr>
      <w:rFonts w:ascii="Tahoma" w:eastAsia="Times New Roman" w:hAnsi="Tahoma" w:cs="Tahoma"/>
      <w:sz w:val="16"/>
      <w:szCs w:val="16"/>
      <w:lang w:val="pt-PT"/>
    </w:rPr>
  </w:style>
  <w:style w:type="character" w:styleId="Hyperlink">
    <w:name w:val="Hyperlink"/>
    <w:basedOn w:val="Fontepargpadro"/>
    <w:uiPriority w:val="99"/>
    <w:unhideWhenUsed/>
    <w:rsid w:val="002A0D85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3B72D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B72D1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3B72D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B72D1"/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3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Thiago</cp:lastModifiedBy>
  <cp:revision>4</cp:revision>
  <dcterms:created xsi:type="dcterms:W3CDTF">2022-08-09T14:47:00Z</dcterms:created>
  <dcterms:modified xsi:type="dcterms:W3CDTF">2022-08-26T17:06:00Z</dcterms:modified>
</cp:coreProperties>
</file>